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831"/>
        <w:tblW w:w="1098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85"/>
      </w:tblGrid>
      <w:tr w:rsidR="00184D92" w:rsidTr="004F0194">
        <w:trPr>
          <w:trHeight w:val="6290"/>
        </w:trPr>
        <w:tc>
          <w:tcPr>
            <w:tcW w:w="10985" w:type="dxa"/>
          </w:tcPr>
          <w:p w:rsidR="00A9118E" w:rsidRPr="009661DD" w:rsidRDefault="00184D92" w:rsidP="009661DD">
            <w:pPr>
              <w:tabs>
                <w:tab w:val="left" w:pos="284"/>
              </w:tabs>
              <w:jc w:val="center"/>
              <w:rPr>
                <w:b/>
                <w:sz w:val="56"/>
                <w:szCs w:val="56"/>
                <w:u w:val="single"/>
              </w:rPr>
            </w:pPr>
            <w:r w:rsidRPr="006502C4">
              <w:rPr>
                <w:b/>
                <w:sz w:val="72"/>
                <w:szCs w:val="72"/>
                <w:u w:val="single"/>
              </w:rPr>
              <w:t>K1*</w:t>
            </w:r>
            <w:r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184D92" w:rsidRPr="00B80A1F" w:rsidRDefault="00505B94" w:rsidP="0037642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NAKLİYECİLİK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1A2941" w:rsidRDefault="00051DED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  <w:proofErr w:type="gramEnd"/>
          </w:p>
          <w:p w:rsidR="00A16DB0" w:rsidRPr="00DF6C21" w:rsidRDefault="001A2941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A16DB0" w:rsidRDefault="006912D4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A16DB0" w:rsidRPr="00A16DB0">
              <w:rPr>
                <w:rFonts w:ascii="Cambria" w:hAnsi="Cambria"/>
              </w:rPr>
              <w:t>)</w:t>
            </w:r>
            <w:r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9661DD" w:rsidRPr="009661DD" w:rsidRDefault="009661DD" w:rsidP="004F0194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</w:t>
            </w:r>
            <w:r w:rsidR="004F0194">
              <w:rPr>
                <w:rFonts w:ascii="Cambria" w:hAnsi="Cambria"/>
              </w:rPr>
              <w:t xml:space="preserve">KTISI VEYA VERGİ DAİRESİ YAZISI. </w:t>
            </w: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184D92" w:rsidRPr="008B6C18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275BF">
              <w:rPr>
                <w:rFonts w:ascii="Cambria" w:hAnsi="Cambria"/>
                <w:b/>
              </w:rPr>
              <w:t>31,671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8275BF">
              <w:rPr>
                <w:rFonts w:ascii="Cambria" w:hAnsi="Cambria"/>
                <w:b/>
              </w:rPr>
              <w:t xml:space="preserve"> 3,78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8275BF">
              <w:rPr>
                <w:rFonts w:ascii="Cambria" w:hAnsi="Cambria"/>
              </w:rPr>
              <w:t>İ. (2026</w:t>
            </w:r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CA70C0" w:rsidRDefault="00CA70C0" w:rsidP="00AC341C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9661DD" w:rsidP="009661DD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</w:t>
            </w:r>
            <w:r w:rsidR="00AC341C">
              <w:rPr>
                <w:b/>
                <w:color w:val="FF0000"/>
                <w:sz w:val="20"/>
                <w:szCs w:val="20"/>
              </w:rPr>
              <w:t>ÖNEMLİ NOT:</w:t>
            </w:r>
            <w:r w:rsidR="00AC341C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9661DD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</w:t>
            </w:r>
            <w:r w:rsidR="00AC341C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:rsidR="00AC341C" w:rsidRDefault="00AC341C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AC341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AC341C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BF415E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4F0194">
        <w:trPr>
          <w:trHeight w:val="7005"/>
        </w:trPr>
        <w:tc>
          <w:tcPr>
            <w:tcW w:w="10985" w:type="dxa"/>
          </w:tcPr>
          <w:p w:rsidR="00A9118E" w:rsidRPr="009661DD" w:rsidRDefault="00721DCB" w:rsidP="009661DD">
            <w:pPr>
              <w:ind w:left="1080"/>
              <w:rPr>
                <w:b/>
                <w:sz w:val="72"/>
                <w:szCs w:val="72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K1*</w:t>
            </w:r>
          </w:p>
          <w:p w:rsidR="00AC341C" w:rsidRPr="00B80A1F" w:rsidRDefault="00AC341C" w:rsidP="00AC341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A2941" w:rsidRDefault="00DF6C2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184D92" w:rsidRDefault="001A294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8A001D" w:rsidRPr="00BF415E" w:rsidRDefault="008A001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7821A2" w:rsidRPr="006A49E2">
              <w:rPr>
                <w:rFonts w:ascii="Cambria" w:hAnsi="Cambria"/>
              </w:rPr>
              <w:t>)</w:t>
            </w:r>
            <w:r w:rsidR="006912D4"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Pr="009661DD" w:rsidRDefault="009661D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4F0194">
              <w:rPr>
                <w:rFonts w:ascii="Cambria" w:hAnsi="Cambria"/>
              </w:rPr>
              <w:t>.</w:t>
            </w:r>
          </w:p>
          <w:p w:rsidR="00CA70C0" w:rsidRPr="009661DD" w:rsidRDefault="009661DD" w:rsidP="00BF415E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275BF">
              <w:rPr>
                <w:rFonts w:ascii="Cambria" w:hAnsi="Cambria"/>
                <w:b/>
              </w:rPr>
              <w:t>31,671</w:t>
            </w:r>
            <w:r w:rsidR="00326351" w:rsidRPr="006A49E2">
              <w:rPr>
                <w:rFonts w:ascii="Cambria" w:hAnsi="Cambria"/>
                <w:b/>
              </w:rPr>
              <w:t>.00 TL+</w:t>
            </w:r>
            <w:r w:rsidR="00326351" w:rsidRPr="006A49E2">
              <w:rPr>
                <w:rFonts w:ascii="Cambria" w:hAnsi="Cambria"/>
              </w:rPr>
              <w:t>ARAÇ BAŞI</w:t>
            </w:r>
            <w:r w:rsidR="008275BF">
              <w:rPr>
                <w:rFonts w:ascii="Cambria" w:hAnsi="Cambria"/>
                <w:b/>
              </w:rPr>
              <w:t xml:space="preserve"> 3,788</w:t>
            </w:r>
            <w:r w:rsidR="00326351" w:rsidRPr="006A49E2">
              <w:rPr>
                <w:rFonts w:ascii="Cambria" w:hAnsi="Cambria"/>
                <w:b/>
              </w:rPr>
              <w:t>.00 TL</w:t>
            </w:r>
            <w:r w:rsidR="00184D92" w:rsidRPr="006A49E2">
              <w:rPr>
                <w:rFonts w:ascii="Cambria" w:hAnsi="Cambria"/>
                <w:b/>
              </w:rPr>
              <w:t>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8275BF">
              <w:rPr>
                <w:rFonts w:ascii="Cambria" w:hAnsi="Cambria"/>
              </w:rPr>
              <w:t>.(2026</w:t>
            </w:r>
            <w:bookmarkStart w:id="0" w:name="_GoBack"/>
            <w:bookmarkEnd w:id="0"/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BF415E" w:rsidRPr="00706994" w:rsidRDefault="00BF415E" w:rsidP="00BF415E">
            <w:pPr>
              <w:jc w:val="both"/>
              <w:rPr>
                <w:rFonts w:ascii="Cambria" w:hAnsi="Cambria"/>
              </w:rPr>
            </w:pPr>
          </w:p>
          <w:p w:rsidR="008D5C0B" w:rsidRDefault="009661DD" w:rsidP="009661DD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</w:t>
            </w:r>
            <w:r w:rsidR="008D5C0B"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 w:rsidR="008D5C0B"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A03197" w:rsidRPr="008A1AB0" w:rsidRDefault="00A03197" w:rsidP="0037642C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9661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38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FA5" w:rsidRDefault="00CE6FA5" w:rsidP="00184D92">
      <w:r>
        <w:separator/>
      </w:r>
    </w:p>
  </w:endnote>
  <w:endnote w:type="continuationSeparator" w:id="0">
    <w:p w:rsidR="00CE6FA5" w:rsidRDefault="00CE6FA5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2B5F" w:rsidRPr="00402B5F" w:rsidRDefault="00402B5F" w:rsidP="00402B5F">
    <w:pPr>
      <w:tabs>
        <w:tab w:val="center" w:pos="4536"/>
        <w:tab w:val="right" w:pos="9072"/>
      </w:tabs>
      <w:jc w:val="center"/>
      <w:rPr>
        <w:b/>
        <w:bCs/>
      </w:rPr>
    </w:pPr>
    <w:r w:rsidRPr="00402B5F">
      <w:rPr>
        <w:sz w:val="20"/>
        <w:szCs w:val="20"/>
      </w:rPr>
      <w:t xml:space="preserve">Sayfa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PAGE</w:instrText>
    </w:r>
    <w:r w:rsidRPr="00402B5F">
      <w:rPr>
        <w:b/>
        <w:bCs/>
      </w:rPr>
      <w:fldChar w:fldCharType="separate"/>
    </w:r>
    <w:r w:rsidR="008275BF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  <w:r w:rsidRPr="00402B5F">
      <w:rPr>
        <w:sz w:val="20"/>
        <w:szCs w:val="20"/>
      </w:rPr>
      <w:t xml:space="preserve"> /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NUMPAGES</w:instrText>
    </w:r>
    <w:r w:rsidRPr="00402B5F">
      <w:rPr>
        <w:b/>
        <w:bCs/>
      </w:rPr>
      <w:fldChar w:fldCharType="separate"/>
    </w:r>
    <w:r w:rsidR="008275BF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FA5" w:rsidRDefault="00CE6FA5" w:rsidP="00184D92">
      <w:r>
        <w:separator/>
      </w:r>
    </w:p>
  </w:footnote>
  <w:footnote w:type="continuationSeparator" w:id="0">
    <w:p w:rsidR="00CE6FA5" w:rsidRDefault="00CE6FA5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627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326351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828675"/>
                <wp:effectExtent l="0" t="0" r="0" b="9525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0"/>
  </w:num>
  <w:num w:numId="6">
    <w:abstractNumId w:val="4"/>
  </w:num>
  <w:num w:numId="7">
    <w:abstractNumId w:va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54A"/>
    <w:rsid w:val="001238FE"/>
    <w:rsid w:val="00124B2D"/>
    <w:rsid w:val="00130822"/>
    <w:rsid w:val="00144877"/>
    <w:rsid w:val="00161C74"/>
    <w:rsid w:val="00166627"/>
    <w:rsid w:val="00184D92"/>
    <w:rsid w:val="001929DD"/>
    <w:rsid w:val="001A2941"/>
    <w:rsid w:val="001B1843"/>
    <w:rsid w:val="001C5EFF"/>
    <w:rsid w:val="001C6FD5"/>
    <w:rsid w:val="001D2D98"/>
    <w:rsid w:val="001D5124"/>
    <w:rsid w:val="001E770F"/>
    <w:rsid w:val="001F13D1"/>
    <w:rsid w:val="001F6566"/>
    <w:rsid w:val="00215627"/>
    <w:rsid w:val="00216DE4"/>
    <w:rsid w:val="00226561"/>
    <w:rsid w:val="00233257"/>
    <w:rsid w:val="00234F63"/>
    <w:rsid w:val="002453DB"/>
    <w:rsid w:val="0026646B"/>
    <w:rsid w:val="00275B4C"/>
    <w:rsid w:val="002827E6"/>
    <w:rsid w:val="00290794"/>
    <w:rsid w:val="002A1D42"/>
    <w:rsid w:val="002A30E9"/>
    <w:rsid w:val="00302E73"/>
    <w:rsid w:val="00324BBC"/>
    <w:rsid w:val="00326351"/>
    <w:rsid w:val="003349A4"/>
    <w:rsid w:val="00347833"/>
    <w:rsid w:val="00360060"/>
    <w:rsid w:val="0037642C"/>
    <w:rsid w:val="00391501"/>
    <w:rsid w:val="003B2D34"/>
    <w:rsid w:val="003B6801"/>
    <w:rsid w:val="003C52BD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30A79"/>
    <w:rsid w:val="00462F5E"/>
    <w:rsid w:val="004634FC"/>
    <w:rsid w:val="00465701"/>
    <w:rsid w:val="00477D56"/>
    <w:rsid w:val="004823BE"/>
    <w:rsid w:val="00483EDF"/>
    <w:rsid w:val="004911A4"/>
    <w:rsid w:val="004C0349"/>
    <w:rsid w:val="004C2B0C"/>
    <w:rsid w:val="004F0194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522E"/>
    <w:rsid w:val="00595698"/>
    <w:rsid w:val="005B52C7"/>
    <w:rsid w:val="005C19D5"/>
    <w:rsid w:val="00604F2D"/>
    <w:rsid w:val="006151E6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D526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B2338"/>
    <w:rsid w:val="007F4E87"/>
    <w:rsid w:val="00814855"/>
    <w:rsid w:val="008220BE"/>
    <w:rsid w:val="008251DB"/>
    <w:rsid w:val="008275BF"/>
    <w:rsid w:val="008426B4"/>
    <w:rsid w:val="00845B42"/>
    <w:rsid w:val="00854FE8"/>
    <w:rsid w:val="00874567"/>
    <w:rsid w:val="00876062"/>
    <w:rsid w:val="00884113"/>
    <w:rsid w:val="008A001D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661DD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F0C08"/>
    <w:rsid w:val="00AF4DB7"/>
    <w:rsid w:val="00B20057"/>
    <w:rsid w:val="00B36250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F415E"/>
    <w:rsid w:val="00C20AE5"/>
    <w:rsid w:val="00C327C7"/>
    <w:rsid w:val="00C825DD"/>
    <w:rsid w:val="00C8522C"/>
    <w:rsid w:val="00C965D0"/>
    <w:rsid w:val="00CA70C0"/>
    <w:rsid w:val="00CB5FFF"/>
    <w:rsid w:val="00CC3688"/>
    <w:rsid w:val="00CD055B"/>
    <w:rsid w:val="00CD204D"/>
    <w:rsid w:val="00CE2F7D"/>
    <w:rsid w:val="00CE3F3D"/>
    <w:rsid w:val="00CE6FA5"/>
    <w:rsid w:val="00D066BB"/>
    <w:rsid w:val="00D06BCF"/>
    <w:rsid w:val="00D320F1"/>
    <w:rsid w:val="00D3619F"/>
    <w:rsid w:val="00D45FED"/>
    <w:rsid w:val="00D62C46"/>
    <w:rsid w:val="00D6389F"/>
    <w:rsid w:val="00D75FD5"/>
    <w:rsid w:val="00D837A7"/>
    <w:rsid w:val="00DA08CF"/>
    <w:rsid w:val="00DA4FB4"/>
    <w:rsid w:val="00DA5874"/>
    <w:rsid w:val="00DA74D4"/>
    <w:rsid w:val="00DC7AD3"/>
    <w:rsid w:val="00DE6FF5"/>
    <w:rsid w:val="00DF4B3A"/>
    <w:rsid w:val="00DF6A2D"/>
    <w:rsid w:val="00DF6C21"/>
    <w:rsid w:val="00E233FC"/>
    <w:rsid w:val="00E670B9"/>
    <w:rsid w:val="00E724A1"/>
    <w:rsid w:val="00E806F3"/>
    <w:rsid w:val="00EB3F33"/>
    <w:rsid w:val="00EB544D"/>
    <w:rsid w:val="00EB7439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0B1E"/>
    <w:rsid w:val="00F74EEF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26EFD253-285D-4BD1-B5A1-84174397E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DEE19-79C2-4019-951D-CA41D4DB7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20-01-07T06:09:00Z</cp:lastPrinted>
  <dcterms:created xsi:type="dcterms:W3CDTF">2026-01-07T13:03:00Z</dcterms:created>
  <dcterms:modified xsi:type="dcterms:W3CDTF">2026-01-07T13:03:00Z</dcterms:modified>
</cp:coreProperties>
</file>